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441EF" w14:textId="77777777" w:rsidR="00783BBF" w:rsidRDefault="00783BBF" w:rsidP="00783BBF">
      <w:pPr>
        <w:spacing w:line="360" w:lineRule="auto"/>
        <w:jc w:val="both"/>
      </w:pPr>
    </w:p>
    <w:p w14:paraId="7B822F02" w14:textId="77777777" w:rsidR="00312DAF" w:rsidRDefault="00497E9A" w:rsidP="00B8017C">
      <w:pPr>
        <w:jc w:val="center"/>
      </w:pPr>
      <w:r>
        <w:rPr>
          <w:rFonts w:ascii="Arial" w:hAnsi="Arial" w:cs="Arial"/>
          <w:b/>
          <w:noProof/>
          <w:lang w:val="en-ZA" w:eastAsia="en-ZA"/>
        </w:rPr>
        <w:drawing>
          <wp:anchor distT="0" distB="0" distL="114300" distR="114300" simplePos="0" relativeHeight="251705344" behindDoc="1" locked="0" layoutInCell="1" allowOverlap="1" wp14:anchorId="4853FE26" wp14:editId="5949E3ED">
            <wp:simplePos x="0" y="0"/>
            <wp:positionH relativeFrom="margin">
              <wp:align>right</wp:align>
            </wp:positionH>
            <wp:positionV relativeFrom="page">
              <wp:posOffset>120650</wp:posOffset>
            </wp:positionV>
            <wp:extent cx="6400800" cy="17526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5260FA" w14:textId="77777777" w:rsidR="00312DAF" w:rsidRDefault="00312DAF" w:rsidP="00B8017C">
      <w:pPr>
        <w:jc w:val="center"/>
      </w:pPr>
    </w:p>
    <w:p w14:paraId="0F5F3D67" w14:textId="77777777" w:rsidR="00312DAF" w:rsidRDefault="00312DAF" w:rsidP="00B8017C">
      <w:pPr>
        <w:jc w:val="center"/>
      </w:pPr>
    </w:p>
    <w:p w14:paraId="53C33F15" w14:textId="77777777" w:rsidR="00312DAF" w:rsidRDefault="00312DAF" w:rsidP="00B8017C">
      <w:pPr>
        <w:jc w:val="center"/>
      </w:pPr>
    </w:p>
    <w:p w14:paraId="0457D7FB" w14:textId="77777777" w:rsidR="005311FD" w:rsidRDefault="005311FD" w:rsidP="0075712E">
      <w:pPr>
        <w:spacing w:after="240"/>
        <w:rPr>
          <w:rFonts w:ascii="Arial" w:hAnsi="Arial" w:cs="Arial"/>
          <w:b/>
        </w:rPr>
      </w:pPr>
    </w:p>
    <w:p w14:paraId="3905795F" w14:textId="77777777" w:rsidR="00B8017C" w:rsidRPr="001C391E" w:rsidRDefault="00B8017C" w:rsidP="005311FD">
      <w:pPr>
        <w:spacing w:after="240"/>
        <w:ind w:left="3600" w:firstLine="720"/>
        <w:rPr>
          <w:rFonts w:ascii="Arial" w:hAnsi="Arial" w:cs="Arial"/>
          <w:b/>
        </w:rPr>
      </w:pPr>
      <w:r w:rsidRPr="001C391E">
        <w:rPr>
          <w:rFonts w:ascii="Arial" w:hAnsi="Arial" w:cs="Arial"/>
          <w:b/>
        </w:rPr>
        <w:t xml:space="preserve">FACULTY OF </w:t>
      </w:r>
      <w:r w:rsidR="004B1719">
        <w:rPr>
          <w:rFonts w:ascii="Arial" w:hAnsi="Arial" w:cs="Arial"/>
          <w:b/>
        </w:rPr>
        <w:t>SCIENCE AND AGRICULTURE</w:t>
      </w:r>
    </w:p>
    <w:p w14:paraId="220E0C67" w14:textId="252EF3C6" w:rsidR="00B8017C" w:rsidRPr="001C391E" w:rsidRDefault="00B8017C" w:rsidP="005311FD">
      <w:pPr>
        <w:spacing w:after="240"/>
        <w:ind w:left="3600" w:firstLine="720"/>
        <w:rPr>
          <w:rFonts w:ascii="Arial" w:hAnsi="Arial" w:cs="Arial"/>
          <w:b/>
        </w:rPr>
      </w:pPr>
      <w:r w:rsidRPr="001C391E">
        <w:rPr>
          <w:rFonts w:ascii="Arial" w:hAnsi="Arial" w:cs="Arial"/>
          <w:b/>
        </w:rPr>
        <w:t xml:space="preserve">DEPARTMENT OF </w:t>
      </w:r>
      <w:r w:rsidR="007D0AAD">
        <w:rPr>
          <w:rFonts w:ascii="Arial" w:hAnsi="Arial" w:cs="Arial"/>
          <w:b/>
        </w:rPr>
        <w:t>BIOCHEMISTRY AND MICROBIOLOGY</w:t>
      </w:r>
    </w:p>
    <w:p w14:paraId="0FFE8B8F" w14:textId="6FFDE5D1" w:rsidR="00B8017C" w:rsidRPr="001C391E" w:rsidRDefault="00E06C23" w:rsidP="005311FD">
      <w:pPr>
        <w:spacing w:after="240"/>
        <w:ind w:left="360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ssignment </w:t>
      </w:r>
      <w:r w:rsidR="00FC6AF6">
        <w:rPr>
          <w:rFonts w:ascii="Arial" w:hAnsi="Arial" w:cs="Arial"/>
          <w:b/>
        </w:rPr>
        <w:t xml:space="preserve">– </w:t>
      </w:r>
      <w:r w:rsidR="00541CB1">
        <w:rPr>
          <w:rFonts w:ascii="Arial" w:hAnsi="Arial" w:cs="Arial"/>
          <w:b/>
        </w:rPr>
        <w:t>2</w:t>
      </w:r>
    </w:p>
    <w:p w14:paraId="333CB302" w14:textId="77777777" w:rsidR="005311FD" w:rsidRDefault="004B1719" w:rsidP="005311FD">
      <w:pPr>
        <w:spacing w:after="240"/>
        <w:ind w:left="360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BCH32</w:t>
      </w:r>
      <w:r w:rsidR="003611D8">
        <w:rPr>
          <w:rFonts w:ascii="Arial" w:hAnsi="Arial" w:cs="Arial"/>
          <w:b/>
        </w:rPr>
        <w:t>2</w:t>
      </w:r>
      <w:r w:rsidR="00B8017C" w:rsidRPr="001C391E">
        <w:rPr>
          <w:rFonts w:ascii="Arial" w:hAnsi="Arial" w:cs="Arial"/>
          <w:b/>
        </w:rPr>
        <w:t xml:space="preserve"> – </w:t>
      </w:r>
      <w:r w:rsidR="003611D8">
        <w:rPr>
          <w:rFonts w:ascii="Arial" w:hAnsi="Arial" w:cs="Arial"/>
          <w:b/>
        </w:rPr>
        <w:t>Biochemistry of Nutrition</w:t>
      </w:r>
    </w:p>
    <w:p w14:paraId="79689056" w14:textId="3513B99A" w:rsidR="00B8017C" w:rsidRDefault="00B8017C" w:rsidP="00971093">
      <w:pPr>
        <w:spacing w:after="240"/>
        <w:ind w:left="3600" w:firstLine="720"/>
        <w:rPr>
          <w:rFonts w:ascii="Arial" w:hAnsi="Arial" w:cs="Arial"/>
          <w:b/>
        </w:rPr>
      </w:pPr>
      <w:r w:rsidRPr="001C391E">
        <w:rPr>
          <w:rFonts w:ascii="Arial" w:hAnsi="Arial" w:cs="Arial"/>
          <w:b/>
        </w:rPr>
        <w:t xml:space="preserve">FULL MARKS: </w:t>
      </w:r>
      <w:r w:rsidR="00DE0104">
        <w:rPr>
          <w:rFonts w:ascii="Arial" w:hAnsi="Arial" w:cs="Arial"/>
          <w:b/>
        </w:rPr>
        <w:t>25</w:t>
      </w:r>
      <w:r w:rsidR="005119BD">
        <w:rPr>
          <w:rFonts w:ascii="Arial" w:hAnsi="Arial" w:cs="Arial"/>
          <w:b/>
        </w:rPr>
        <w:t>M</w:t>
      </w:r>
    </w:p>
    <w:p w14:paraId="3B763804" w14:textId="77777777" w:rsidR="005311FD" w:rsidRPr="001C391E" w:rsidRDefault="005311FD" w:rsidP="00B8017C">
      <w:pPr>
        <w:spacing w:after="240"/>
        <w:rPr>
          <w:rFonts w:ascii="Arial" w:hAnsi="Arial" w:cs="Arial"/>
          <w:b/>
        </w:rPr>
      </w:pPr>
    </w:p>
    <w:p w14:paraId="414FC633" w14:textId="77777777" w:rsidR="00B8017C" w:rsidRPr="001C391E" w:rsidRDefault="00B8017C" w:rsidP="00B8017C">
      <w:pPr>
        <w:spacing w:after="240"/>
        <w:rPr>
          <w:rFonts w:ascii="Arial" w:hAnsi="Arial" w:cs="Arial"/>
          <w:b/>
        </w:rPr>
      </w:pPr>
      <w:r w:rsidRPr="001C391E">
        <w:rPr>
          <w:rFonts w:ascii="Arial" w:hAnsi="Arial" w:cs="Arial"/>
          <w:b/>
          <w:u w:val="single"/>
        </w:rPr>
        <w:t>Internal Examiner</w:t>
      </w:r>
    </w:p>
    <w:p w14:paraId="2C7356B7" w14:textId="77777777" w:rsidR="00B8017C" w:rsidRPr="001C391E" w:rsidRDefault="00B8017C" w:rsidP="00B8017C">
      <w:pPr>
        <w:spacing w:after="240"/>
        <w:rPr>
          <w:rFonts w:ascii="Arial" w:hAnsi="Arial" w:cs="Arial"/>
        </w:rPr>
      </w:pPr>
      <w:r w:rsidRPr="001C391E">
        <w:rPr>
          <w:rFonts w:ascii="Arial" w:hAnsi="Arial" w:cs="Arial"/>
        </w:rPr>
        <w:t>Prof</w:t>
      </w:r>
      <w:r w:rsidR="009071FA">
        <w:rPr>
          <w:rFonts w:ascii="Arial" w:hAnsi="Arial" w:cs="Arial"/>
        </w:rPr>
        <w:t xml:space="preserve"> </w:t>
      </w:r>
      <w:r w:rsidR="004B1719">
        <w:rPr>
          <w:rFonts w:ascii="Arial" w:hAnsi="Arial" w:cs="Arial"/>
        </w:rPr>
        <w:t>Khajamohiddin Syed</w:t>
      </w:r>
    </w:p>
    <w:p w14:paraId="123EC812" w14:textId="317E60F4" w:rsidR="00783BBF" w:rsidRPr="001C391E" w:rsidRDefault="00783BBF" w:rsidP="00B8017C">
      <w:pPr>
        <w:spacing w:after="240"/>
        <w:rPr>
          <w:rFonts w:ascii="Arial" w:hAnsi="Arial" w:cs="Arial"/>
          <w:b/>
        </w:rPr>
      </w:pPr>
    </w:p>
    <w:p w14:paraId="0D8E10CA" w14:textId="77777777" w:rsidR="00B8017C" w:rsidRPr="001C391E" w:rsidRDefault="00B8017C" w:rsidP="00B8017C">
      <w:pPr>
        <w:spacing w:after="240"/>
        <w:rPr>
          <w:rFonts w:ascii="Arial" w:hAnsi="Arial" w:cs="Arial"/>
          <w:b/>
        </w:rPr>
      </w:pPr>
      <w:r w:rsidRPr="001C391E">
        <w:rPr>
          <w:rFonts w:ascii="Arial" w:hAnsi="Arial" w:cs="Arial"/>
          <w:b/>
        </w:rPr>
        <w:t>INSTRUCTIONS:</w:t>
      </w:r>
    </w:p>
    <w:p w14:paraId="53DFCFF8" w14:textId="5ADB52F8" w:rsidR="00B8017C" w:rsidRPr="001C391E" w:rsidRDefault="00B8017C" w:rsidP="00B8017C">
      <w:pPr>
        <w:spacing w:after="240"/>
        <w:rPr>
          <w:rFonts w:ascii="Arial" w:hAnsi="Arial" w:cs="Arial"/>
        </w:rPr>
      </w:pPr>
      <w:r w:rsidRPr="001C391E">
        <w:rPr>
          <w:rFonts w:ascii="Arial" w:hAnsi="Arial" w:cs="Arial"/>
        </w:rPr>
        <w:t>(a)</w:t>
      </w:r>
      <w:r w:rsidR="004B1719" w:rsidRPr="004B1719">
        <w:t xml:space="preserve"> </w:t>
      </w:r>
      <w:r w:rsidR="004B1719" w:rsidRPr="004B1719">
        <w:rPr>
          <w:rFonts w:ascii="Arial" w:hAnsi="Arial" w:cs="Arial"/>
        </w:rPr>
        <w:t xml:space="preserve">Write neatly and clearly, using both sides of the paper </w:t>
      </w:r>
    </w:p>
    <w:p w14:paraId="70B07C9D" w14:textId="6DC0AA1B" w:rsidR="004B1719" w:rsidRDefault="00492E47" w:rsidP="002675E8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(b</w:t>
      </w:r>
      <w:r w:rsidR="004B1719">
        <w:rPr>
          <w:rFonts w:ascii="Arial" w:hAnsi="Arial" w:cs="Arial"/>
        </w:rPr>
        <w:t xml:space="preserve">) </w:t>
      </w:r>
      <w:r w:rsidR="004B1719" w:rsidRPr="004B1719">
        <w:rPr>
          <w:rFonts w:ascii="Arial" w:hAnsi="Arial" w:cs="Arial"/>
        </w:rPr>
        <w:t>Please use proper scientific language</w:t>
      </w:r>
    </w:p>
    <w:p w14:paraId="134AC7B8" w14:textId="278E971E" w:rsidR="00492E47" w:rsidRDefault="00492E47" w:rsidP="002675E8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(c) Only hand written assignment will be accepted</w:t>
      </w:r>
    </w:p>
    <w:p w14:paraId="2C296C6D" w14:textId="10E34201" w:rsidR="004B1719" w:rsidRDefault="004B1719" w:rsidP="002675E8">
      <w:pPr>
        <w:spacing w:after="240"/>
        <w:rPr>
          <w:rFonts w:ascii="Arial" w:hAnsi="Arial" w:cs="Arial"/>
        </w:rPr>
      </w:pPr>
    </w:p>
    <w:p w14:paraId="7967CDC4" w14:textId="77777777" w:rsidR="00492E47" w:rsidRDefault="00492E47" w:rsidP="002675E8">
      <w:pPr>
        <w:spacing w:after="240"/>
        <w:rPr>
          <w:rFonts w:ascii="Arial" w:hAnsi="Arial" w:cs="Arial"/>
        </w:rPr>
      </w:pPr>
    </w:p>
    <w:p w14:paraId="4C316DC2" w14:textId="585A4D53" w:rsidR="004B1719" w:rsidRDefault="004B1719" w:rsidP="002675E8">
      <w:pPr>
        <w:spacing w:after="240"/>
        <w:rPr>
          <w:rFonts w:ascii="Arial" w:hAnsi="Arial" w:cs="Arial"/>
        </w:rPr>
      </w:pPr>
    </w:p>
    <w:p w14:paraId="1B555D72" w14:textId="0192723F" w:rsidR="00E06C23" w:rsidRDefault="00E06C23" w:rsidP="002675E8">
      <w:pPr>
        <w:spacing w:after="240"/>
        <w:rPr>
          <w:rFonts w:ascii="Arial" w:hAnsi="Arial" w:cs="Arial"/>
        </w:rPr>
      </w:pPr>
    </w:p>
    <w:p w14:paraId="6A359E9F" w14:textId="26131B65" w:rsidR="00541CB1" w:rsidRDefault="00541CB1" w:rsidP="002675E8">
      <w:pPr>
        <w:spacing w:after="240"/>
        <w:rPr>
          <w:rFonts w:ascii="Arial" w:hAnsi="Arial" w:cs="Arial"/>
        </w:rPr>
      </w:pPr>
    </w:p>
    <w:p w14:paraId="460ECAA2" w14:textId="408073A1" w:rsidR="00541CB1" w:rsidRDefault="00541CB1" w:rsidP="002675E8">
      <w:pPr>
        <w:spacing w:after="240"/>
        <w:rPr>
          <w:rFonts w:ascii="Arial" w:hAnsi="Arial" w:cs="Arial"/>
        </w:rPr>
      </w:pPr>
    </w:p>
    <w:p w14:paraId="1AE0CBF8" w14:textId="77777777" w:rsidR="00541CB1" w:rsidRDefault="00541CB1" w:rsidP="002675E8">
      <w:pPr>
        <w:spacing w:after="240"/>
        <w:rPr>
          <w:rFonts w:ascii="Arial" w:hAnsi="Arial" w:cs="Arial"/>
        </w:rPr>
      </w:pPr>
    </w:p>
    <w:p w14:paraId="3ED5AFB5" w14:textId="24481445" w:rsidR="00E06C23" w:rsidRDefault="00E06C23" w:rsidP="002675E8">
      <w:pPr>
        <w:spacing w:after="240"/>
        <w:rPr>
          <w:rFonts w:ascii="Arial" w:hAnsi="Arial" w:cs="Arial"/>
        </w:rPr>
      </w:pPr>
    </w:p>
    <w:p w14:paraId="7C3E61A5" w14:textId="77777777" w:rsidR="00492E47" w:rsidRDefault="00492E47" w:rsidP="002675E8">
      <w:pPr>
        <w:spacing w:after="240"/>
        <w:rPr>
          <w:rFonts w:ascii="Arial" w:hAnsi="Arial" w:cs="Arial"/>
        </w:rPr>
      </w:pPr>
    </w:p>
    <w:p w14:paraId="1F4C955A" w14:textId="77777777" w:rsidR="00F975CB" w:rsidRDefault="00F975CB" w:rsidP="002675E8">
      <w:pPr>
        <w:spacing w:after="240"/>
        <w:rPr>
          <w:rFonts w:ascii="Arial" w:hAnsi="Arial" w:cs="Arial"/>
        </w:rPr>
      </w:pPr>
    </w:p>
    <w:p w14:paraId="22A18B13" w14:textId="77777777" w:rsidR="004B1719" w:rsidRPr="00B87750" w:rsidRDefault="004B1719" w:rsidP="00B87750">
      <w:pPr>
        <w:spacing w:after="240" w:line="360" w:lineRule="auto"/>
        <w:jc w:val="center"/>
        <w:rPr>
          <w:rFonts w:ascii="Arial" w:hAnsi="Arial" w:cs="Arial"/>
          <w:b/>
        </w:rPr>
      </w:pPr>
      <w:r w:rsidRPr="00B87750">
        <w:rPr>
          <w:rFonts w:ascii="Arial" w:hAnsi="Arial" w:cs="Arial"/>
          <w:b/>
        </w:rPr>
        <w:lastRenderedPageBreak/>
        <w:t>PLEASE ANSWER THE BELOW QUESTIONS</w:t>
      </w:r>
    </w:p>
    <w:p w14:paraId="77F8F122" w14:textId="4AD57C7B" w:rsidR="00492E47" w:rsidRDefault="00492E47" w:rsidP="002675E8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1. Write an assign</w:t>
      </w:r>
      <w:bookmarkStart w:id="0" w:name="_GoBack"/>
      <w:bookmarkEnd w:id="0"/>
      <w:r>
        <w:rPr>
          <w:rFonts w:ascii="Arial" w:hAnsi="Arial" w:cs="Arial"/>
        </w:rPr>
        <w:t xml:space="preserve">ment on micronutrients (vitamins and minerals) highlighting the below categories. Provide information in a tabular format. Only hand written assignments will be accepted. </w:t>
      </w:r>
    </w:p>
    <w:p w14:paraId="3B211EB4" w14:textId="00A3A48E" w:rsidR="00492E47" w:rsidRDefault="00492E47" w:rsidP="002675E8">
      <w:pPr>
        <w:spacing w:after="24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1620"/>
        <w:gridCol w:w="1542"/>
        <w:gridCol w:w="1523"/>
        <w:gridCol w:w="1595"/>
        <w:gridCol w:w="1484"/>
        <w:gridCol w:w="1604"/>
      </w:tblGrid>
      <w:tr w:rsidR="00492E47" w14:paraId="3D6A4E44" w14:textId="57A5BA57" w:rsidTr="00492E47">
        <w:tc>
          <w:tcPr>
            <w:tcW w:w="1756" w:type="dxa"/>
          </w:tcPr>
          <w:p w14:paraId="0D1BFC11" w14:textId="1F3EE924" w:rsidR="00492E47" w:rsidRDefault="00492E47" w:rsidP="002675E8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the micronutrient</w:t>
            </w:r>
          </w:p>
        </w:tc>
        <w:tc>
          <w:tcPr>
            <w:tcW w:w="1672" w:type="dxa"/>
          </w:tcPr>
          <w:p w14:paraId="05A1CB22" w14:textId="1F88B88F" w:rsidR="00492E47" w:rsidRDefault="00492E47" w:rsidP="00492E47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the person discovered</w:t>
            </w:r>
          </w:p>
        </w:tc>
        <w:tc>
          <w:tcPr>
            <w:tcW w:w="1612" w:type="dxa"/>
          </w:tcPr>
          <w:p w14:paraId="2AFA783F" w14:textId="4A31CAED" w:rsidR="00492E47" w:rsidRDefault="00492E47" w:rsidP="002675E8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cal formulae</w:t>
            </w:r>
          </w:p>
        </w:tc>
        <w:tc>
          <w:tcPr>
            <w:tcW w:w="1597" w:type="dxa"/>
          </w:tcPr>
          <w:p w14:paraId="65E3D8C2" w14:textId="29B04503" w:rsidR="00492E47" w:rsidRDefault="00492E47" w:rsidP="002675E8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main functions</w:t>
            </w:r>
          </w:p>
        </w:tc>
        <w:tc>
          <w:tcPr>
            <w:tcW w:w="1653" w:type="dxa"/>
          </w:tcPr>
          <w:p w14:paraId="70FF7C71" w14:textId="2C776332" w:rsidR="00492E47" w:rsidRDefault="00492E47" w:rsidP="002675E8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ficiency diseases</w:t>
            </w:r>
          </w:p>
        </w:tc>
        <w:tc>
          <w:tcPr>
            <w:tcW w:w="1567" w:type="dxa"/>
          </w:tcPr>
          <w:p w14:paraId="1455DF75" w14:textId="69CC37DA" w:rsidR="00492E47" w:rsidRDefault="00492E47" w:rsidP="002675E8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xicity, if any</w:t>
            </w:r>
          </w:p>
        </w:tc>
        <w:tc>
          <w:tcPr>
            <w:tcW w:w="1239" w:type="dxa"/>
          </w:tcPr>
          <w:p w14:paraId="0BEA7932" w14:textId="5F15C78D" w:rsidR="00492E47" w:rsidRDefault="00492E47" w:rsidP="00492E47">
            <w:pPr>
              <w:spacing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od source that is rich in the micronutrient</w:t>
            </w:r>
          </w:p>
        </w:tc>
      </w:tr>
      <w:tr w:rsidR="00492E47" w14:paraId="2E149963" w14:textId="3D38219F" w:rsidTr="00492E47">
        <w:tc>
          <w:tcPr>
            <w:tcW w:w="1756" w:type="dxa"/>
          </w:tcPr>
          <w:p w14:paraId="32495A79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  <w:tc>
          <w:tcPr>
            <w:tcW w:w="1672" w:type="dxa"/>
          </w:tcPr>
          <w:p w14:paraId="4320B0A5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  <w:tc>
          <w:tcPr>
            <w:tcW w:w="1612" w:type="dxa"/>
          </w:tcPr>
          <w:p w14:paraId="582577DE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  <w:tc>
          <w:tcPr>
            <w:tcW w:w="1597" w:type="dxa"/>
          </w:tcPr>
          <w:p w14:paraId="307455E4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  <w:tc>
          <w:tcPr>
            <w:tcW w:w="1653" w:type="dxa"/>
          </w:tcPr>
          <w:p w14:paraId="7A0FE849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  <w:tc>
          <w:tcPr>
            <w:tcW w:w="1567" w:type="dxa"/>
          </w:tcPr>
          <w:p w14:paraId="4F4F3E44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  <w:tc>
          <w:tcPr>
            <w:tcW w:w="1239" w:type="dxa"/>
          </w:tcPr>
          <w:p w14:paraId="2D6E9BEB" w14:textId="77777777" w:rsidR="00492E47" w:rsidRDefault="00492E47" w:rsidP="002675E8">
            <w:pPr>
              <w:spacing w:after="240"/>
              <w:rPr>
                <w:rFonts w:ascii="Arial" w:hAnsi="Arial" w:cs="Arial"/>
              </w:rPr>
            </w:pPr>
          </w:p>
        </w:tc>
      </w:tr>
    </w:tbl>
    <w:p w14:paraId="20EC81CD" w14:textId="77777777" w:rsidR="00492E47" w:rsidRDefault="00492E47" w:rsidP="002675E8">
      <w:pPr>
        <w:spacing w:after="240"/>
        <w:rPr>
          <w:rFonts w:ascii="Arial" w:hAnsi="Arial" w:cs="Arial"/>
        </w:rPr>
      </w:pPr>
    </w:p>
    <w:p w14:paraId="3958580B" w14:textId="1E292933" w:rsidR="00492E47" w:rsidRDefault="00492E47" w:rsidP="002675E8">
      <w:pPr>
        <w:spacing w:after="240"/>
        <w:rPr>
          <w:rFonts w:ascii="Arial" w:hAnsi="Arial" w:cs="Arial"/>
        </w:rPr>
      </w:pPr>
    </w:p>
    <w:sectPr w:rsidR="00492E47" w:rsidSect="00F975CB">
      <w:pgSz w:w="12240" w:h="15840"/>
      <w:pgMar w:top="964" w:right="567" w:bottom="1077" w:left="567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AE7523" w14:textId="77777777" w:rsidR="003F6B8C" w:rsidRDefault="003F6B8C" w:rsidP="00B01B19">
      <w:r>
        <w:separator/>
      </w:r>
    </w:p>
  </w:endnote>
  <w:endnote w:type="continuationSeparator" w:id="0">
    <w:p w14:paraId="01284FC7" w14:textId="77777777" w:rsidR="003F6B8C" w:rsidRDefault="003F6B8C" w:rsidP="00B01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380C9" w14:textId="77777777" w:rsidR="003F6B8C" w:rsidRDefault="003F6B8C" w:rsidP="00B01B19">
      <w:r>
        <w:separator/>
      </w:r>
    </w:p>
  </w:footnote>
  <w:footnote w:type="continuationSeparator" w:id="0">
    <w:p w14:paraId="36FA8C03" w14:textId="77777777" w:rsidR="003F6B8C" w:rsidRDefault="003F6B8C" w:rsidP="00B01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3535"/>
    <w:multiLevelType w:val="hybridMultilevel"/>
    <w:tmpl w:val="DB14421C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32E58"/>
    <w:multiLevelType w:val="multilevel"/>
    <w:tmpl w:val="68BC6B06"/>
    <w:lvl w:ilvl="0">
      <w:start w:val="11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9CC0D45"/>
    <w:multiLevelType w:val="hybridMultilevel"/>
    <w:tmpl w:val="9042D57A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66C86"/>
    <w:multiLevelType w:val="hybridMultilevel"/>
    <w:tmpl w:val="81A8A834"/>
    <w:lvl w:ilvl="0" w:tplc="3376A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83B65"/>
    <w:multiLevelType w:val="multilevel"/>
    <w:tmpl w:val="AA7A87E4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A210F7A"/>
    <w:multiLevelType w:val="hybridMultilevel"/>
    <w:tmpl w:val="FA427C5C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07AFD"/>
    <w:multiLevelType w:val="hybridMultilevel"/>
    <w:tmpl w:val="15C69520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31800"/>
    <w:multiLevelType w:val="hybridMultilevel"/>
    <w:tmpl w:val="496E74B8"/>
    <w:lvl w:ilvl="0" w:tplc="1C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1EF2505F"/>
    <w:multiLevelType w:val="multilevel"/>
    <w:tmpl w:val="1F60FAC0"/>
    <w:lvl w:ilvl="0">
      <w:start w:val="10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0731631"/>
    <w:multiLevelType w:val="hybridMultilevel"/>
    <w:tmpl w:val="06CE908E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F94F73"/>
    <w:multiLevelType w:val="hybridMultilevel"/>
    <w:tmpl w:val="6B00542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3607D"/>
    <w:multiLevelType w:val="hybridMultilevel"/>
    <w:tmpl w:val="E2569D64"/>
    <w:lvl w:ilvl="0" w:tplc="25EE9D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B95AF2"/>
    <w:multiLevelType w:val="hybridMultilevel"/>
    <w:tmpl w:val="85E2BBF0"/>
    <w:lvl w:ilvl="0" w:tplc="08090001">
      <w:start w:val="1"/>
      <w:numFmt w:val="bullet"/>
      <w:lvlText w:val=""/>
      <w:lvlJc w:val="left"/>
      <w:pPr>
        <w:tabs>
          <w:tab w:val="num" w:pos="1555"/>
        </w:tabs>
        <w:ind w:left="1555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22239F"/>
    <w:multiLevelType w:val="hybridMultilevel"/>
    <w:tmpl w:val="9266E4FA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8494A"/>
    <w:multiLevelType w:val="hybridMultilevel"/>
    <w:tmpl w:val="4C5CB96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653F9A"/>
    <w:multiLevelType w:val="hybridMultilevel"/>
    <w:tmpl w:val="6548FD9E"/>
    <w:lvl w:ilvl="0" w:tplc="7DFCCD1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956E35"/>
    <w:multiLevelType w:val="hybridMultilevel"/>
    <w:tmpl w:val="83585B10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867E29"/>
    <w:multiLevelType w:val="multilevel"/>
    <w:tmpl w:val="8ECC8970"/>
    <w:lvl w:ilvl="0">
      <w:start w:val="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40676F0B"/>
    <w:multiLevelType w:val="hybridMultilevel"/>
    <w:tmpl w:val="741E1EB2"/>
    <w:lvl w:ilvl="0" w:tplc="25EE9D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135509"/>
    <w:multiLevelType w:val="multilevel"/>
    <w:tmpl w:val="E550C0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4FE7064D"/>
    <w:multiLevelType w:val="hybridMultilevel"/>
    <w:tmpl w:val="B2AC1B24"/>
    <w:lvl w:ilvl="0" w:tplc="25EE9D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77783D"/>
    <w:multiLevelType w:val="hybridMultilevel"/>
    <w:tmpl w:val="0EC02992"/>
    <w:lvl w:ilvl="0" w:tplc="08090001">
      <w:start w:val="1"/>
      <w:numFmt w:val="bullet"/>
      <w:lvlText w:val=""/>
      <w:lvlJc w:val="left"/>
      <w:pPr>
        <w:tabs>
          <w:tab w:val="num" w:pos="1555"/>
        </w:tabs>
        <w:ind w:left="1555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CE5D7E"/>
    <w:multiLevelType w:val="hybridMultilevel"/>
    <w:tmpl w:val="EFA40C6A"/>
    <w:lvl w:ilvl="0" w:tplc="25EE9D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DB78BE"/>
    <w:multiLevelType w:val="multilevel"/>
    <w:tmpl w:val="CCEC1C3C"/>
    <w:lvl w:ilvl="0">
      <w:start w:val="15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605572D4"/>
    <w:multiLevelType w:val="hybridMultilevel"/>
    <w:tmpl w:val="1A0804B0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A03A8F"/>
    <w:multiLevelType w:val="hybridMultilevel"/>
    <w:tmpl w:val="65BE8BE2"/>
    <w:lvl w:ilvl="0" w:tplc="25EE9D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F449BB"/>
    <w:multiLevelType w:val="multilevel"/>
    <w:tmpl w:val="8092C33A"/>
    <w:lvl w:ilvl="0">
      <w:start w:val="1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8055CDE"/>
    <w:multiLevelType w:val="hybridMultilevel"/>
    <w:tmpl w:val="E222BC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AE06A3"/>
    <w:multiLevelType w:val="hybridMultilevel"/>
    <w:tmpl w:val="943AE8E2"/>
    <w:lvl w:ilvl="0" w:tplc="25EE9D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01662B"/>
    <w:multiLevelType w:val="hybridMultilevel"/>
    <w:tmpl w:val="8CC4CB52"/>
    <w:lvl w:ilvl="0" w:tplc="25EE9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5"/>
  </w:num>
  <w:num w:numId="4">
    <w:abstractNumId w:val="22"/>
  </w:num>
  <w:num w:numId="5">
    <w:abstractNumId w:val="28"/>
  </w:num>
  <w:num w:numId="6">
    <w:abstractNumId w:val="20"/>
  </w:num>
  <w:num w:numId="7">
    <w:abstractNumId w:val="11"/>
  </w:num>
  <w:num w:numId="8">
    <w:abstractNumId w:val="18"/>
  </w:num>
  <w:num w:numId="9">
    <w:abstractNumId w:val="25"/>
  </w:num>
  <w:num w:numId="10">
    <w:abstractNumId w:val="0"/>
  </w:num>
  <w:num w:numId="11">
    <w:abstractNumId w:val="24"/>
  </w:num>
  <w:num w:numId="12">
    <w:abstractNumId w:val="29"/>
  </w:num>
  <w:num w:numId="13">
    <w:abstractNumId w:val="3"/>
  </w:num>
  <w:num w:numId="14">
    <w:abstractNumId w:val="2"/>
  </w:num>
  <w:num w:numId="15">
    <w:abstractNumId w:val="13"/>
  </w:num>
  <w:num w:numId="16">
    <w:abstractNumId w:val="6"/>
  </w:num>
  <w:num w:numId="17">
    <w:abstractNumId w:val="16"/>
  </w:num>
  <w:num w:numId="18">
    <w:abstractNumId w:val="5"/>
  </w:num>
  <w:num w:numId="1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21"/>
  </w:num>
  <w:num w:numId="22">
    <w:abstractNumId w:val="12"/>
  </w:num>
  <w:num w:numId="23">
    <w:abstractNumId w:val="7"/>
  </w:num>
  <w:num w:numId="24">
    <w:abstractNumId w:val="27"/>
  </w:num>
  <w:num w:numId="25">
    <w:abstractNumId w:val="19"/>
  </w:num>
  <w:num w:numId="26">
    <w:abstractNumId w:val="17"/>
  </w:num>
  <w:num w:numId="27">
    <w:abstractNumId w:val="4"/>
  </w:num>
  <w:num w:numId="28">
    <w:abstractNumId w:val="8"/>
  </w:num>
  <w:num w:numId="29">
    <w:abstractNumId w:val="26"/>
  </w:num>
  <w:num w:numId="30">
    <w:abstractNumId w:val="1"/>
  </w:num>
  <w:num w:numId="31">
    <w:abstractNumId w:val="23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zA3N7MwMjQ2MjBQ0lEKTi0uzszPAykwrAUA9tQ44ywAAAA="/>
  </w:docVars>
  <w:rsids>
    <w:rsidRoot w:val="003629EE"/>
    <w:rsid w:val="0002328A"/>
    <w:rsid w:val="000365CE"/>
    <w:rsid w:val="000515C9"/>
    <w:rsid w:val="00061FD6"/>
    <w:rsid w:val="00064A80"/>
    <w:rsid w:val="00071684"/>
    <w:rsid w:val="000746E6"/>
    <w:rsid w:val="0009262E"/>
    <w:rsid w:val="000926CA"/>
    <w:rsid w:val="00095D19"/>
    <w:rsid w:val="000A262F"/>
    <w:rsid w:val="000A2BC3"/>
    <w:rsid w:val="000C4A91"/>
    <w:rsid w:val="000D16E5"/>
    <w:rsid w:val="000D2848"/>
    <w:rsid w:val="000E1E01"/>
    <w:rsid w:val="001023E2"/>
    <w:rsid w:val="00116BBA"/>
    <w:rsid w:val="0011796D"/>
    <w:rsid w:val="00117D10"/>
    <w:rsid w:val="00125C13"/>
    <w:rsid w:val="001339D7"/>
    <w:rsid w:val="00144150"/>
    <w:rsid w:val="00146BAD"/>
    <w:rsid w:val="001516A4"/>
    <w:rsid w:val="00161FA1"/>
    <w:rsid w:val="001651DC"/>
    <w:rsid w:val="00177661"/>
    <w:rsid w:val="001A1DC8"/>
    <w:rsid w:val="001C391E"/>
    <w:rsid w:val="001C6CF4"/>
    <w:rsid w:val="001F66D5"/>
    <w:rsid w:val="00203C49"/>
    <w:rsid w:val="00204ABD"/>
    <w:rsid w:val="00214A10"/>
    <w:rsid w:val="00240488"/>
    <w:rsid w:val="00242F03"/>
    <w:rsid w:val="00250714"/>
    <w:rsid w:val="00251343"/>
    <w:rsid w:val="00257243"/>
    <w:rsid w:val="002675E8"/>
    <w:rsid w:val="00280C8B"/>
    <w:rsid w:val="002900AC"/>
    <w:rsid w:val="00297BE8"/>
    <w:rsid w:val="002B2021"/>
    <w:rsid w:val="002B5DDE"/>
    <w:rsid w:val="002E07CB"/>
    <w:rsid w:val="002E5F2C"/>
    <w:rsid w:val="002E7857"/>
    <w:rsid w:val="002F06B9"/>
    <w:rsid w:val="002F438D"/>
    <w:rsid w:val="002F4580"/>
    <w:rsid w:val="002F5262"/>
    <w:rsid w:val="00303AFA"/>
    <w:rsid w:val="00303EBB"/>
    <w:rsid w:val="003043FD"/>
    <w:rsid w:val="00304458"/>
    <w:rsid w:val="00307A5F"/>
    <w:rsid w:val="00312DAF"/>
    <w:rsid w:val="00320E9C"/>
    <w:rsid w:val="0032468F"/>
    <w:rsid w:val="00334C1A"/>
    <w:rsid w:val="00343BF7"/>
    <w:rsid w:val="00356E59"/>
    <w:rsid w:val="003611D8"/>
    <w:rsid w:val="003629EE"/>
    <w:rsid w:val="00380AD8"/>
    <w:rsid w:val="00386C51"/>
    <w:rsid w:val="00395BD8"/>
    <w:rsid w:val="003A35DB"/>
    <w:rsid w:val="003B6A45"/>
    <w:rsid w:val="003C0672"/>
    <w:rsid w:val="003C22C2"/>
    <w:rsid w:val="003C2C51"/>
    <w:rsid w:val="003D2695"/>
    <w:rsid w:val="003F1E7F"/>
    <w:rsid w:val="003F6B8C"/>
    <w:rsid w:val="003F72E1"/>
    <w:rsid w:val="00403AAC"/>
    <w:rsid w:val="00413BD3"/>
    <w:rsid w:val="00421182"/>
    <w:rsid w:val="004212D0"/>
    <w:rsid w:val="00423793"/>
    <w:rsid w:val="00442848"/>
    <w:rsid w:val="0045050C"/>
    <w:rsid w:val="004514D1"/>
    <w:rsid w:val="00455F54"/>
    <w:rsid w:val="0047468D"/>
    <w:rsid w:val="00480285"/>
    <w:rsid w:val="00483004"/>
    <w:rsid w:val="00492E47"/>
    <w:rsid w:val="00493383"/>
    <w:rsid w:val="00497E9A"/>
    <w:rsid w:val="004B1719"/>
    <w:rsid w:val="004C3212"/>
    <w:rsid w:val="004C4E74"/>
    <w:rsid w:val="004D0BCD"/>
    <w:rsid w:val="004D3390"/>
    <w:rsid w:val="004F1183"/>
    <w:rsid w:val="004F27D6"/>
    <w:rsid w:val="004F556D"/>
    <w:rsid w:val="00502A50"/>
    <w:rsid w:val="005119BD"/>
    <w:rsid w:val="00527B54"/>
    <w:rsid w:val="005311FD"/>
    <w:rsid w:val="00541CB1"/>
    <w:rsid w:val="00542600"/>
    <w:rsid w:val="005615C8"/>
    <w:rsid w:val="00570A99"/>
    <w:rsid w:val="0057473A"/>
    <w:rsid w:val="00586F7F"/>
    <w:rsid w:val="0059195B"/>
    <w:rsid w:val="005A52A5"/>
    <w:rsid w:val="005A6174"/>
    <w:rsid w:val="005C51C1"/>
    <w:rsid w:val="005C5BE0"/>
    <w:rsid w:val="005E2C62"/>
    <w:rsid w:val="005F004C"/>
    <w:rsid w:val="005F53A8"/>
    <w:rsid w:val="0060388F"/>
    <w:rsid w:val="006067BD"/>
    <w:rsid w:val="00614816"/>
    <w:rsid w:val="00622E7D"/>
    <w:rsid w:val="006340C4"/>
    <w:rsid w:val="00635E19"/>
    <w:rsid w:val="006410DB"/>
    <w:rsid w:val="00647F07"/>
    <w:rsid w:val="00652E21"/>
    <w:rsid w:val="00656C11"/>
    <w:rsid w:val="00664BE2"/>
    <w:rsid w:val="00690E2D"/>
    <w:rsid w:val="00695BBC"/>
    <w:rsid w:val="006962C2"/>
    <w:rsid w:val="006A0111"/>
    <w:rsid w:val="006A4A4D"/>
    <w:rsid w:val="006C3BA1"/>
    <w:rsid w:val="006C7445"/>
    <w:rsid w:val="006D3D09"/>
    <w:rsid w:val="006E70A8"/>
    <w:rsid w:val="006F6493"/>
    <w:rsid w:val="00717DE6"/>
    <w:rsid w:val="00730697"/>
    <w:rsid w:val="00735AAB"/>
    <w:rsid w:val="00742190"/>
    <w:rsid w:val="00752049"/>
    <w:rsid w:val="0075712E"/>
    <w:rsid w:val="007670FE"/>
    <w:rsid w:val="00767284"/>
    <w:rsid w:val="00771C39"/>
    <w:rsid w:val="00775879"/>
    <w:rsid w:val="0077767D"/>
    <w:rsid w:val="00783BBF"/>
    <w:rsid w:val="00793034"/>
    <w:rsid w:val="007B1EBA"/>
    <w:rsid w:val="007D0AAD"/>
    <w:rsid w:val="007E2177"/>
    <w:rsid w:val="007F783C"/>
    <w:rsid w:val="00815B9C"/>
    <w:rsid w:val="008230D3"/>
    <w:rsid w:val="008231F3"/>
    <w:rsid w:val="00853940"/>
    <w:rsid w:val="00854DC9"/>
    <w:rsid w:val="00855A00"/>
    <w:rsid w:val="00867950"/>
    <w:rsid w:val="008B5782"/>
    <w:rsid w:val="008C70B3"/>
    <w:rsid w:val="008D3860"/>
    <w:rsid w:val="008D5072"/>
    <w:rsid w:val="008E607E"/>
    <w:rsid w:val="008F4175"/>
    <w:rsid w:val="008F5DA9"/>
    <w:rsid w:val="00905A25"/>
    <w:rsid w:val="009071FA"/>
    <w:rsid w:val="00921EF9"/>
    <w:rsid w:val="00955116"/>
    <w:rsid w:val="009563BC"/>
    <w:rsid w:val="00971093"/>
    <w:rsid w:val="00973938"/>
    <w:rsid w:val="009815D0"/>
    <w:rsid w:val="00993082"/>
    <w:rsid w:val="009B147A"/>
    <w:rsid w:val="009D54D2"/>
    <w:rsid w:val="009F0A11"/>
    <w:rsid w:val="009F4FAC"/>
    <w:rsid w:val="00A05F17"/>
    <w:rsid w:val="00A139DA"/>
    <w:rsid w:val="00A17703"/>
    <w:rsid w:val="00A213D7"/>
    <w:rsid w:val="00A52A8A"/>
    <w:rsid w:val="00A5798E"/>
    <w:rsid w:val="00A65513"/>
    <w:rsid w:val="00A73F84"/>
    <w:rsid w:val="00A86952"/>
    <w:rsid w:val="00A900C0"/>
    <w:rsid w:val="00A97520"/>
    <w:rsid w:val="00AE2D9A"/>
    <w:rsid w:val="00AF0F18"/>
    <w:rsid w:val="00B01B19"/>
    <w:rsid w:val="00B130D2"/>
    <w:rsid w:val="00B157A5"/>
    <w:rsid w:val="00B40532"/>
    <w:rsid w:val="00B4777A"/>
    <w:rsid w:val="00B50C82"/>
    <w:rsid w:val="00B50FAD"/>
    <w:rsid w:val="00B601A1"/>
    <w:rsid w:val="00B611D6"/>
    <w:rsid w:val="00B614CD"/>
    <w:rsid w:val="00B6374D"/>
    <w:rsid w:val="00B74F99"/>
    <w:rsid w:val="00B8017C"/>
    <w:rsid w:val="00B87750"/>
    <w:rsid w:val="00B961BF"/>
    <w:rsid w:val="00BA0B6B"/>
    <w:rsid w:val="00BB5787"/>
    <w:rsid w:val="00BD21CC"/>
    <w:rsid w:val="00BE6C17"/>
    <w:rsid w:val="00C17DE0"/>
    <w:rsid w:val="00C21CA2"/>
    <w:rsid w:val="00C2241F"/>
    <w:rsid w:val="00C32179"/>
    <w:rsid w:val="00C505B9"/>
    <w:rsid w:val="00C5177C"/>
    <w:rsid w:val="00C52430"/>
    <w:rsid w:val="00C72CDB"/>
    <w:rsid w:val="00C82687"/>
    <w:rsid w:val="00C83023"/>
    <w:rsid w:val="00CA7253"/>
    <w:rsid w:val="00CB5B71"/>
    <w:rsid w:val="00CB5CD9"/>
    <w:rsid w:val="00CC480D"/>
    <w:rsid w:val="00CC5466"/>
    <w:rsid w:val="00CD4231"/>
    <w:rsid w:val="00CD60C8"/>
    <w:rsid w:val="00CF0733"/>
    <w:rsid w:val="00D021D9"/>
    <w:rsid w:val="00D21A6D"/>
    <w:rsid w:val="00D345DD"/>
    <w:rsid w:val="00D37D4D"/>
    <w:rsid w:val="00D43330"/>
    <w:rsid w:val="00D66979"/>
    <w:rsid w:val="00D7002B"/>
    <w:rsid w:val="00D75297"/>
    <w:rsid w:val="00DA0D1C"/>
    <w:rsid w:val="00DA37D6"/>
    <w:rsid w:val="00DA4765"/>
    <w:rsid w:val="00DD6A63"/>
    <w:rsid w:val="00DE0104"/>
    <w:rsid w:val="00DE65E7"/>
    <w:rsid w:val="00E06C23"/>
    <w:rsid w:val="00E103BF"/>
    <w:rsid w:val="00E23DB5"/>
    <w:rsid w:val="00E262D7"/>
    <w:rsid w:val="00E33CD9"/>
    <w:rsid w:val="00E37D80"/>
    <w:rsid w:val="00E45F98"/>
    <w:rsid w:val="00E960AC"/>
    <w:rsid w:val="00EA3492"/>
    <w:rsid w:val="00EA6A2A"/>
    <w:rsid w:val="00EB1920"/>
    <w:rsid w:val="00EB42C6"/>
    <w:rsid w:val="00ED06B7"/>
    <w:rsid w:val="00ED3C38"/>
    <w:rsid w:val="00EE0F30"/>
    <w:rsid w:val="00EE1198"/>
    <w:rsid w:val="00EE2873"/>
    <w:rsid w:val="00EF0C1E"/>
    <w:rsid w:val="00EF115D"/>
    <w:rsid w:val="00F13BC5"/>
    <w:rsid w:val="00F62639"/>
    <w:rsid w:val="00F6671B"/>
    <w:rsid w:val="00F70AFF"/>
    <w:rsid w:val="00F77450"/>
    <w:rsid w:val="00F800AE"/>
    <w:rsid w:val="00F80AFE"/>
    <w:rsid w:val="00F825E0"/>
    <w:rsid w:val="00F91F3E"/>
    <w:rsid w:val="00F9736E"/>
    <w:rsid w:val="00F975CB"/>
    <w:rsid w:val="00FA0680"/>
    <w:rsid w:val="00FA1D7F"/>
    <w:rsid w:val="00FA3763"/>
    <w:rsid w:val="00FA4A7F"/>
    <w:rsid w:val="00FB2CF9"/>
    <w:rsid w:val="00FC5211"/>
    <w:rsid w:val="00FC6AF6"/>
    <w:rsid w:val="00FD3436"/>
    <w:rsid w:val="00FE1ED9"/>
    <w:rsid w:val="00FE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26B18E"/>
  <w15:docId w15:val="{C59CFBB6-1A50-4CE7-B2E3-C073D16B3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9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A17703"/>
    <w:pPr>
      <w:keepNext/>
      <w:outlineLvl w:val="0"/>
    </w:pPr>
    <w:rPr>
      <w:rFonts w:ascii="Arial Black" w:hAnsi="Arial Black"/>
      <w:color w:val="0000FF"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29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9EE"/>
    <w:rPr>
      <w:rFonts w:ascii="Tahoma" w:eastAsia="Times New Roman" w:hAnsi="Tahoma" w:cs="Tahoma"/>
      <w:sz w:val="16"/>
      <w:szCs w:val="1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DA0D1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01B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B1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B01B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1B1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A17703"/>
    <w:rPr>
      <w:rFonts w:ascii="Arial Black" w:eastAsia="Times New Roman" w:hAnsi="Arial Black" w:cs="Times New Roman"/>
      <w:color w:val="0000FF"/>
      <w:sz w:val="28"/>
      <w:szCs w:val="20"/>
    </w:rPr>
  </w:style>
  <w:style w:type="paragraph" w:styleId="BodyText">
    <w:name w:val="Body Text"/>
    <w:basedOn w:val="Normal"/>
    <w:link w:val="BodyTextChar"/>
    <w:rsid w:val="00A17703"/>
    <w:pPr>
      <w:spacing w:after="220" w:line="220" w:lineRule="atLeast"/>
    </w:pPr>
  </w:style>
  <w:style w:type="character" w:customStyle="1" w:styleId="BodyTextChar">
    <w:name w:val="Body Text Char"/>
    <w:basedOn w:val="DefaultParagraphFont"/>
    <w:link w:val="BodyText"/>
    <w:rsid w:val="00A17703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ocumentLabel">
    <w:name w:val="Document Label"/>
    <w:next w:val="Normal"/>
    <w:rsid w:val="00A17703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</w:rPr>
  </w:style>
  <w:style w:type="paragraph" w:styleId="MessageHeader">
    <w:name w:val="Message Header"/>
    <w:basedOn w:val="BodyText"/>
    <w:link w:val="MessageHeaderChar"/>
    <w:rsid w:val="00A17703"/>
    <w:pPr>
      <w:keepLines/>
      <w:spacing w:after="0" w:line="415" w:lineRule="atLeast"/>
      <w:ind w:left="1560" w:hanging="720"/>
    </w:pPr>
  </w:style>
  <w:style w:type="character" w:customStyle="1" w:styleId="MessageHeaderChar">
    <w:name w:val="Message Header Char"/>
    <w:basedOn w:val="DefaultParagraphFont"/>
    <w:link w:val="MessageHeader"/>
    <w:rsid w:val="00A17703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MessageHeaderFirst">
    <w:name w:val="Message Header First"/>
    <w:basedOn w:val="MessageHeader"/>
    <w:next w:val="MessageHeader"/>
    <w:rsid w:val="00A17703"/>
  </w:style>
  <w:style w:type="character" w:customStyle="1" w:styleId="MessageHeaderLabel">
    <w:name w:val="Message Header Label"/>
    <w:rsid w:val="00A17703"/>
    <w:rPr>
      <w:rFonts w:ascii="Arial" w:hAnsi="Arial"/>
      <w:b/>
      <w:spacing w:val="-4"/>
      <w:sz w:val="18"/>
      <w:vertAlign w:val="baseline"/>
    </w:rPr>
  </w:style>
  <w:style w:type="paragraph" w:customStyle="1" w:styleId="MessageHeaderLast">
    <w:name w:val="Message Header Last"/>
    <w:basedOn w:val="MessageHeader"/>
    <w:next w:val="BodyText"/>
    <w:rsid w:val="00A17703"/>
    <w:pPr>
      <w:pBdr>
        <w:bottom w:val="single" w:sz="6" w:space="22" w:color="auto"/>
      </w:pBdr>
      <w:spacing w:after="400"/>
    </w:pPr>
  </w:style>
  <w:style w:type="paragraph" w:styleId="ListParagraph">
    <w:name w:val="List Paragraph"/>
    <w:basedOn w:val="Normal"/>
    <w:uiPriority w:val="34"/>
    <w:qFormat/>
    <w:rsid w:val="0009262E"/>
    <w:pPr>
      <w:ind w:left="720"/>
      <w:contextualSpacing/>
    </w:pPr>
  </w:style>
  <w:style w:type="table" w:styleId="TableGrid">
    <w:name w:val="Table Grid"/>
    <w:basedOn w:val="TableNormal"/>
    <w:uiPriority w:val="39"/>
    <w:rsid w:val="004B1719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5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5A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5A0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A00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6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32EA4A-4EAF-46B4-B4BB-236C940A1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P0101) BP NKWANYANA</dc:creator>
  <cp:lastModifiedBy>Khajamohiddin Syed</cp:lastModifiedBy>
  <cp:revision>4</cp:revision>
  <cp:lastPrinted>2017-03-15T08:19:00Z</cp:lastPrinted>
  <dcterms:created xsi:type="dcterms:W3CDTF">2019-08-28T05:59:00Z</dcterms:created>
  <dcterms:modified xsi:type="dcterms:W3CDTF">2019-08-28T06:07:00Z</dcterms:modified>
</cp:coreProperties>
</file>